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der</w:t>
      </w:r>
      <w:r>
        <w:t xml:space="preserve"> </w:t>
      </w:r>
      <w:r>
        <w:t xml:space="preserve">Cover</w:t>
      </w:r>
      <w:r>
        <w:t xml:space="preserve"> </w:t>
      </w:r>
      <w:r>
        <w:t xml:space="preserve">Letter</w:t>
      </w:r>
      <w:r>
        <w:t xml:space="preserve"> </w:t>
      </w:r>
      <w:r>
        <w:t xml:space="preserve">-</w:t>
      </w:r>
      <w:r>
        <w:t xml:space="preserve"> </w:t>
      </w:r>
      <w:r>
        <w:t xml:space="preserve">Spain</w:t>
      </w:r>
      <w:r>
        <w:t xml:space="preserve"> </w:t>
      </w:r>
      <w:r>
        <w:t xml:space="preserve">Barcelona</w:t>
      </w:r>
    </w:p>
    <w:bookmarkStart w:id="24" w:name="Xe3590c263edf1c5c4b77cb35413070cd9555d49"/>
    <w:p>
      <w:pPr>
        <w:pStyle w:val="Heading1"/>
      </w:pPr>
      <w:r>
        <w:t xml:space="preserve">Cover Letter for Welder Position in Spain Barcelona</w:t>
      </w:r>
    </w:p>
    <w:p>
      <w:pPr>
        <w:pStyle w:val="FirstParagraph"/>
      </w:pPr>
      <w:r>
        <w:t xml:space="preserve">Dear [Hiring Manager's Name],</w:t>
      </w:r>
    </w:p>
    <w:p>
      <w:pPr>
        <w:pStyle w:val="BodyText"/>
      </w:pPr>
      <w:r>
        <w:t xml:space="preserve">I am writing to express my enthusiastic interest in the Welder position at your esteemed organization, located in the vibrant city of Barcelona, Spain. As a skilled and dedicated professional with extensive experience in metal fabrication and welding, I am eager to contribute my expertise to your team while immersing myself in the dynamic industrial landscape of Spain Barcelona. With a strong background in precision welding techniques, adherence to safety standards, and a passion for creating durable structures, I am confident that my qualifications align perfectly with the requirements of this role.</w:t>
      </w:r>
    </w:p>
    <w:p>
      <w:pPr>
        <w:pStyle w:val="BodyText"/>
      </w:pPr>
      <w:r>
        <w:t xml:space="preserve">Spain Barcelona has long been a hub for innovation and craftsmanship, particularly in sectors such as construction, automotive manufacturing, and maritime industries. The city’s commitment to quality workmanship and its growing demand for skilled welders make it an ideal location for professionals like myself to thrive. My career as a Welder has equipped me with the technical skills, attention to detail, and problem-solving abilities necessary to excel in this environment. I am particularly drawn to the opportunity of working in Barcelona, where I can combine my expertise with the city’s rich cultural and industrial heritage.</w:t>
      </w:r>
    </w:p>
    <w:bookmarkStart w:id="20" w:name="X2eeabd1c63ee9b95712e9faaf86b6420dc5188c"/>
    <w:p>
      <w:pPr>
        <w:pStyle w:val="Heading2"/>
      </w:pPr>
      <w:r>
        <w:t xml:space="preserve">Technical Expertise and Professional Experience</w:t>
      </w:r>
    </w:p>
    <w:p>
      <w:pPr>
        <w:pStyle w:val="FirstParagraph"/>
      </w:pPr>
      <w:r>
        <w:t xml:space="preserve">Over the past [X years], I have honed my skills as a Welder, specializing in various techniques such as MIG (Metal Inert Gas), TIG (Tungsten Inert Gas), and arc welding. My experience spans a wide range of projects, from constructing steel frameworks for commercial buildings to repairing industrial equipment in manufacturing facilities. I am proficient in working with diverse materials, including stainless steel, carbon steel, and aluminum, ensuring that each project meets the highest standards of quality and durability.</w:t>
      </w:r>
    </w:p>
    <w:p>
      <w:pPr>
        <w:pStyle w:val="BodyText"/>
      </w:pPr>
      <w:r>
        <w:t xml:space="preserve">One of my core strengths is my ability to read and interpret technical blueprints and engineering drawings. This skill allows me to translate complex designs into precise welds that meet exact specifications. In previous roles, I have collaborated closely with engineers, architects, and project managers to ensure that all welding work aligns with the project’s goals. My commitment to precision has consistently resulted in minimal rework and exceptional client satisfaction.</w:t>
      </w:r>
    </w:p>
    <w:p>
      <w:pPr>
        <w:pStyle w:val="BodyText"/>
      </w:pPr>
      <w:r>
        <w:t xml:space="preserve">Moreover, I possess a thorough understanding of safety protocols and industry regulations. In Spain Barcelona, where compliance with local labor laws and environmental standards is paramount, my knowledge of OSHA (Occupational Safety and Health Administration) guidelines and European welding certifications such as EN ISO 9606-1 ensures that I can contribute immediately to your operations. I am also certified in the use of protective gear, including helmets, gloves, and respirators, which allows me to perform my duties safely even in challenging environments.</w:t>
      </w:r>
    </w:p>
    <w:bookmarkEnd w:id="20"/>
    <w:bookmarkStart w:id="21" w:name="adaptability-and-cultural-fit"/>
    <w:p>
      <w:pPr>
        <w:pStyle w:val="Heading2"/>
      </w:pPr>
      <w:r>
        <w:t xml:space="preserve">Adaptability and Cultural Fit</w:t>
      </w:r>
    </w:p>
    <w:p>
      <w:pPr>
        <w:pStyle w:val="FirstParagraph"/>
      </w:pPr>
      <w:r>
        <w:t xml:space="preserve">Spain Barcelona is known for its fast-paced work culture and emphasis on teamwork. I have consistently demonstrated adaptability in diverse settings, whether working on large-scale construction projects or in smaller fabrication shops. My ability to communicate effectively with colleagues from various backgrounds has enabled me to foster a collaborative atmosphere, which is essential for the success of any project in this region.</w:t>
      </w:r>
    </w:p>
    <w:p>
      <w:pPr>
        <w:pStyle w:val="BodyText"/>
      </w:pPr>
      <w:r>
        <w:t xml:space="preserve">Additionally, I have a strong appreciation for the cultural and professional values that define Barcelona’s workforce. The city’s emphasis on quality, craftsmanship, and innovation resonates deeply with my personal work ethic. I am eager to contribute to a team that shares these principles while also embracing the unique challenges and opportunities of working in Spain. My fluency in [language, e.g., Spanish/English] further enhances my ability to integrate seamlessly into your team and communicate effectively with stakeholders.</w:t>
      </w:r>
    </w:p>
    <w:bookmarkEnd w:id="21"/>
    <w:bookmarkStart w:id="22" w:name="why-barcelona-why-this-role"/>
    <w:p>
      <w:pPr>
        <w:pStyle w:val="Heading2"/>
      </w:pPr>
      <w:r>
        <w:t xml:space="preserve">Why Barcelona? Why This Role?</w:t>
      </w:r>
    </w:p>
    <w:p>
      <w:pPr>
        <w:pStyle w:val="FirstParagraph"/>
      </w:pPr>
      <w:r>
        <w:t xml:space="preserve">The decision to seek employment in Spain Barcelona is not merely a professional choice but a personal one. The city’s blend of historical significance, modern infrastructure, and thriving industries makes it an ideal place for a Welder to grow both professionally and personally. I am particularly excited about the opportunity to work on projects that contribute to Barcelona’s ongoing development, such as sustainable construction initiatives or advanced manufacturing ventures.</w:t>
      </w:r>
    </w:p>
    <w:p>
      <w:pPr>
        <w:pStyle w:val="BodyText"/>
      </w:pPr>
      <w:r>
        <w:t xml:space="preserve">Furthermore, I am motivated by the prospect of working with a forward-thinking company that values innovation and technical excellence. Barcelona is home to numerous industries that rely on skilled welders, including renewable energy projects, infrastructure upgrades, and aerospace manufacturing. I am confident that my experience in these areas will allow me to make an immediate impact at your organization.</w:t>
      </w:r>
    </w:p>
    <w:bookmarkEnd w:id="22"/>
    <w:bookmarkStart w:id="23" w:name="conclusion"/>
    <w:p>
      <w:pPr>
        <w:pStyle w:val="Heading2"/>
      </w:pPr>
      <w:r>
        <w:t xml:space="preserve">Conclusion</w:t>
      </w:r>
    </w:p>
    <w:p>
      <w:pPr>
        <w:pStyle w:val="FirstParagraph"/>
      </w:pPr>
      <w:r>
        <w:t xml:space="preserve">In conclusion, I am enthusiastic about the opportunity to join your team as a Welder in Spain Barcelona. My technical expertise, dedication to quality workmanship, and adaptability make me a strong candidate for this role. I am eager to bring my skills and passion for welding to your organization while contributing to the continued success of your projects in one of Europe’s most dynamic cities.</w:t>
      </w:r>
    </w:p>
    <w:p>
      <w:pPr>
        <w:pStyle w:val="BodyText"/>
      </w:pPr>
      <w:r>
        <w:t xml:space="preserve">Thank you for considering my application. I would welcome the chance to discuss how my background and skills align with your needs. Please feel free to contact me at [phone number] or [email address] at your earliest convenience. I look forward to the possibility of contributing to your team in Spain Barcelona.</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der Cover Letter - Spain Barcelona</dc:title>
  <dc:creator/>
  <dc:language>en</dc:language>
  <cp:keywords/>
  <dcterms:created xsi:type="dcterms:W3CDTF">2026-07-21T09:51:46Z</dcterms:created>
  <dcterms:modified xsi:type="dcterms:W3CDTF">2026-07-21T09:51:46Z</dcterms:modified>
</cp:coreProperties>
</file>

<file path=docProps/custom.xml><?xml version="1.0" encoding="utf-8"?>
<Properties xmlns="http://schemas.openxmlformats.org/officeDocument/2006/custom-properties" xmlns:vt="http://schemas.openxmlformats.org/officeDocument/2006/docPropsVTypes"/>
</file>